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0FAAA" w14:textId="062E677B" w:rsidR="002976F1" w:rsidRDefault="002976F1" w:rsidP="003E326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 </w:t>
      </w:r>
      <w:r w:rsidR="004C32D0" w:rsidRPr="004C32D0">
        <w:rPr>
          <w:rFonts w:ascii="Times New Roman" w:hAnsi="Times New Roman" w:cs="Times New Roman"/>
          <w:b/>
          <w:bCs/>
          <w:sz w:val="24"/>
          <w:szCs w:val="24"/>
        </w:rPr>
        <w:t>SIMPÓSIO PPG FARMACOLOGIA</w:t>
      </w:r>
    </w:p>
    <w:p w14:paraId="64B80126" w14:textId="3DE19768" w:rsidR="006602FE" w:rsidRPr="004C32D0" w:rsidRDefault="002976F1" w:rsidP="003E326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976F1">
        <w:rPr>
          <w:rFonts w:ascii="Times New Roman" w:hAnsi="Times New Roman" w:cs="Times New Roman"/>
          <w:b/>
          <w:bCs/>
          <w:sz w:val="24"/>
          <w:szCs w:val="24"/>
        </w:rPr>
        <w:t xml:space="preserve">Novas descobertas e perspectivas em farmacologia </w:t>
      </w:r>
      <w:r>
        <w:rPr>
          <w:rFonts w:ascii="Times New Roman" w:hAnsi="Times New Roman" w:cs="Times New Roman"/>
          <w:b/>
          <w:bCs/>
          <w:sz w:val="24"/>
          <w:szCs w:val="24"/>
        </w:rPr>
        <w:t>(online)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38"/>
        <w:gridCol w:w="3119"/>
        <w:gridCol w:w="3537"/>
      </w:tblGrid>
      <w:tr w:rsidR="004C32D0" w:rsidRPr="004C32D0" w14:paraId="0F88CC2F" w14:textId="2E010660" w:rsidTr="00DC2E34">
        <w:tc>
          <w:tcPr>
            <w:tcW w:w="8494" w:type="dxa"/>
            <w:gridSpan w:val="3"/>
          </w:tcPr>
          <w:p w14:paraId="785E6637" w14:textId="238D5976" w:rsidR="004C32D0" w:rsidRPr="004C32D0" w:rsidRDefault="004C32D0" w:rsidP="004C32D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º Dia (Quinta)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/06/21</w:t>
            </w:r>
          </w:p>
        </w:tc>
      </w:tr>
      <w:tr w:rsidR="004C32D0" w:rsidRPr="004C32D0" w14:paraId="3C0E63D4" w14:textId="588447E9" w:rsidTr="004C32D0">
        <w:tc>
          <w:tcPr>
            <w:tcW w:w="1838" w:type="dxa"/>
          </w:tcPr>
          <w:p w14:paraId="0E0DD6F5" w14:textId="4958E31E" w:rsidR="004C32D0" w:rsidRPr="004C32D0" w:rsidRDefault="004C32D0" w:rsidP="004C32D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rário</w:t>
            </w:r>
          </w:p>
        </w:tc>
        <w:tc>
          <w:tcPr>
            <w:tcW w:w="3119" w:type="dxa"/>
          </w:tcPr>
          <w:p w14:paraId="43FC2B1A" w14:textId="5C80E42C" w:rsidR="004C32D0" w:rsidRPr="004C32D0" w:rsidRDefault="004C32D0" w:rsidP="004C32D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lestrante</w:t>
            </w:r>
          </w:p>
        </w:tc>
        <w:tc>
          <w:tcPr>
            <w:tcW w:w="3537" w:type="dxa"/>
          </w:tcPr>
          <w:p w14:paraId="65C7A044" w14:textId="33594647" w:rsidR="004C32D0" w:rsidRPr="004C32D0" w:rsidRDefault="004C32D0" w:rsidP="004C32D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ítulo da Palestra</w:t>
            </w:r>
          </w:p>
        </w:tc>
      </w:tr>
      <w:tr w:rsidR="004C32D0" w:rsidRPr="004C32D0" w14:paraId="18EF9FA7" w14:textId="77777777" w:rsidTr="004C32D0">
        <w:tc>
          <w:tcPr>
            <w:tcW w:w="1838" w:type="dxa"/>
          </w:tcPr>
          <w:p w14:paraId="74077F8B" w14:textId="6BC0541E" w:rsidR="004C32D0" w:rsidRP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:45</w:t>
            </w:r>
          </w:p>
        </w:tc>
        <w:tc>
          <w:tcPr>
            <w:tcW w:w="3119" w:type="dxa"/>
          </w:tcPr>
          <w:p w14:paraId="5EB4E185" w14:textId="156B1D8A" w:rsidR="004C32D0" w:rsidRP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ertura</w:t>
            </w:r>
          </w:p>
        </w:tc>
        <w:tc>
          <w:tcPr>
            <w:tcW w:w="3537" w:type="dxa"/>
          </w:tcPr>
          <w:p w14:paraId="5C3C860E" w14:textId="598DDC16" w:rsidR="004C32D0" w:rsidRPr="004C32D0" w:rsidRDefault="006169F3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ertura do evento</w:t>
            </w:r>
          </w:p>
        </w:tc>
      </w:tr>
      <w:tr w:rsidR="004C32D0" w:rsidRPr="007866E8" w14:paraId="52584A08" w14:textId="365C3CC0" w:rsidTr="004C32D0">
        <w:tc>
          <w:tcPr>
            <w:tcW w:w="1838" w:type="dxa"/>
          </w:tcPr>
          <w:p w14:paraId="0F189EA0" w14:textId="18323BC2" w:rsidR="004C32D0" w:rsidRP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9:00 - 10:30</w:t>
            </w:r>
          </w:p>
        </w:tc>
        <w:tc>
          <w:tcPr>
            <w:tcW w:w="3119" w:type="dxa"/>
          </w:tcPr>
          <w:p w14:paraId="29991D03" w14:textId="77777777" w:rsid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Romina</w:t>
            </w:r>
            <w:proofErr w:type="spellEnd"/>
            <w:r w:rsidR="002976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976F1" w:rsidRPr="002976F1">
              <w:rPr>
                <w:rFonts w:ascii="Times New Roman" w:hAnsi="Times New Roman" w:cs="Times New Roman"/>
                <w:sz w:val="24"/>
                <w:szCs w:val="24"/>
              </w:rPr>
              <w:t>Nassin</w:t>
            </w:r>
            <w:r w:rsidR="002976F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</w:p>
          <w:p w14:paraId="3E8A151A" w14:textId="670BDE03" w:rsidR="00944A1E" w:rsidRPr="004C32D0" w:rsidRDefault="007866E8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dade de Florença</w:t>
            </w:r>
            <w:r w:rsidR="006015BE">
              <w:rPr>
                <w:rFonts w:ascii="Times New Roman" w:hAnsi="Times New Roman" w:cs="Times New Roman"/>
                <w:sz w:val="24"/>
                <w:szCs w:val="24"/>
              </w:rPr>
              <w:t xml:space="preserve"> (UNIF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537" w:type="dxa"/>
          </w:tcPr>
          <w:p w14:paraId="0B9368BF" w14:textId="5DFF6380" w:rsidR="004C32D0" w:rsidRPr="00944A1E" w:rsidRDefault="00944A1E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944A1E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Peripheral Nerve Resident Macrophages and Schwann Cell TRPA1 in Cancer Pain</w:t>
            </w:r>
          </w:p>
        </w:tc>
      </w:tr>
      <w:tr w:rsidR="004C32D0" w:rsidRPr="004C32D0" w14:paraId="71C218CD" w14:textId="31261671" w:rsidTr="004C32D0">
        <w:tc>
          <w:tcPr>
            <w:tcW w:w="1838" w:type="dxa"/>
          </w:tcPr>
          <w:p w14:paraId="201CE89A" w14:textId="4B86898B" w:rsidR="004C32D0" w:rsidRP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10:30 - 12:00</w:t>
            </w:r>
          </w:p>
        </w:tc>
        <w:tc>
          <w:tcPr>
            <w:tcW w:w="3119" w:type="dxa"/>
          </w:tcPr>
          <w:p w14:paraId="101431AB" w14:textId="58020EA9" w:rsidR="004C32D0" w:rsidRP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nzalo Martínez-Rodriguez</w:t>
            </w:r>
            <w:r w:rsidR="007866E8">
              <w:t xml:space="preserve"> </w:t>
            </w:r>
            <w:r w:rsidR="007866E8" w:rsidRPr="007866E8">
              <w:rPr>
                <w:rFonts w:ascii="Times New Roman" w:hAnsi="Times New Roman" w:cs="Times New Roman"/>
                <w:sz w:val="24"/>
                <w:szCs w:val="24"/>
              </w:rPr>
              <w:t xml:space="preserve">Instituto de </w:t>
            </w:r>
            <w:proofErr w:type="spellStart"/>
            <w:r w:rsidR="007866E8" w:rsidRPr="007866E8">
              <w:rPr>
                <w:rFonts w:ascii="Times New Roman" w:hAnsi="Times New Roman" w:cs="Times New Roman"/>
                <w:sz w:val="24"/>
                <w:szCs w:val="24"/>
              </w:rPr>
              <w:t>Ciencias</w:t>
            </w:r>
            <w:proofErr w:type="spellEnd"/>
            <w:r w:rsidR="007866E8" w:rsidRPr="007866E8">
              <w:rPr>
                <w:rFonts w:ascii="Times New Roman" w:hAnsi="Times New Roman" w:cs="Times New Roman"/>
                <w:sz w:val="24"/>
                <w:szCs w:val="24"/>
              </w:rPr>
              <w:t xml:space="preserve"> Marinas de </w:t>
            </w:r>
            <w:proofErr w:type="spellStart"/>
            <w:r w:rsidR="007866E8" w:rsidRPr="007866E8">
              <w:rPr>
                <w:rFonts w:ascii="Times New Roman" w:hAnsi="Times New Roman" w:cs="Times New Roman"/>
                <w:sz w:val="24"/>
                <w:szCs w:val="24"/>
              </w:rPr>
              <w:t>Andalucía</w:t>
            </w:r>
            <w:proofErr w:type="spellEnd"/>
            <w:r w:rsidR="007866E8" w:rsidRPr="007866E8">
              <w:rPr>
                <w:rFonts w:ascii="Times New Roman" w:hAnsi="Times New Roman" w:cs="Times New Roman"/>
                <w:sz w:val="24"/>
                <w:szCs w:val="24"/>
              </w:rPr>
              <w:t xml:space="preserve"> (ICMAN</w:t>
            </w:r>
            <w:r w:rsidR="007866E8">
              <w:rPr>
                <w:rFonts w:ascii="Times New Roman" w:hAnsi="Times New Roman" w:cs="Times New Roman"/>
                <w:sz w:val="24"/>
                <w:szCs w:val="24"/>
              </w:rPr>
              <w:t>, Espanha</w:t>
            </w:r>
            <w:r w:rsidR="007866E8" w:rsidRPr="007866E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537" w:type="dxa"/>
          </w:tcPr>
          <w:p w14:paraId="1D37C997" w14:textId="1C2090A9" w:rsidR="004C32D0" w:rsidRP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canismos implicados e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ficiênci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ces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gestivo e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c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rinos cultivados</w:t>
            </w:r>
          </w:p>
        </w:tc>
      </w:tr>
      <w:tr w:rsidR="004C32D0" w:rsidRPr="004C32D0" w14:paraId="6B8F913D" w14:textId="003D65D9" w:rsidTr="004C32D0">
        <w:tc>
          <w:tcPr>
            <w:tcW w:w="1838" w:type="dxa"/>
          </w:tcPr>
          <w:p w14:paraId="3E3E6CB4" w14:textId="7AF67615" w:rsidR="004C32D0" w:rsidRP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13:30 - 15:00</w:t>
            </w:r>
          </w:p>
        </w:tc>
        <w:tc>
          <w:tcPr>
            <w:tcW w:w="3119" w:type="dxa"/>
          </w:tcPr>
          <w:p w14:paraId="48FCD603" w14:textId="77777777" w:rsid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 xml:space="preserve">Paul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 xml:space="preserve">esa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ock</w:t>
            </w:r>
            <w:proofErr w:type="spellEnd"/>
            <w:r w:rsidRPr="004C32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ilve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  <w:p w14:paraId="7BDD1585" w14:textId="3B7BB26E" w:rsidR="002976F1" w:rsidRPr="004C32D0" w:rsidRDefault="007866E8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dade do Extremo Sul Catarinense</w:t>
            </w:r>
            <w:r w:rsidR="006015BE">
              <w:rPr>
                <w:rFonts w:ascii="Times New Roman" w:hAnsi="Times New Roman" w:cs="Times New Roman"/>
                <w:sz w:val="24"/>
                <w:szCs w:val="24"/>
              </w:rPr>
              <w:t xml:space="preserve"> (Unesc)</w:t>
            </w:r>
          </w:p>
        </w:tc>
        <w:tc>
          <w:tcPr>
            <w:tcW w:w="3537" w:type="dxa"/>
          </w:tcPr>
          <w:p w14:paraId="4E78EDF4" w14:textId="750D7D0F" w:rsidR="004C32D0" w:rsidRPr="004C32D0" w:rsidRDefault="00944A1E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o de nanotecnologia no tratamento de lesões de pele</w:t>
            </w:r>
          </w:p>
        </w:tc>
      </w:tr>
      <w:tr w:rsidR="004C32D0" w:rsidRPr="004C32D0" w14:paraId="4724D997" w14:textId="104D855C" w:rsidTr="004C32D0">
        <w:tc>
          <w:tcPr>
            <w:tcW w:w="1838" w:type="dxa"/>
          </w:tcPr>
          <w:p w14:paraId="7DC3D029" w14:textId="5D3430A9" w:rsidR="004C32D0" w:rsidRP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15:00 - 16:30</w:t>
            </w:r>
          </w:p>
        </w:tc>
        <w:tc>
          <w:tcPr>
            <w:tcW w:w="3119" w:type="dxa"/>
          </w:tcPr>
          <w:p w14:paraId="64595888" w14:textId="77777777" w:rsid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 xml:space="preserve">Juliana </w:t>
            </w:r>
            <w:proofErr w:type="spellStart"/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Geremias</w:t>
            </w:r>
            <w:proofErr w:type="spellEnd"/>
            <w:r w:rsidRPr="004C32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Chichorro</w:t>
            </w:r>
            <w:proofErr w:type="spellEnd"/>
          </w:p>
          <w:p w14:paraId="5C15B09A" w14:textId="035A6D5A" w:rsidR="002976F1" w:rsidRPr="004C32D0" w:rsidRDefault="007866E8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dade Federal do Paraná</w:t>
            </w:r>
            <w:r w:rsidR="006015BE">
              <w:rPr>
                <w:rFonts w:ascii="Times New Roman" w:hAnsi="Times New Roman" w:cs="Times New Roman"/>
                <w:sz w:val="24"/>
                <w:szCs w:val="24"/>
              </w:rPr>
              <w:t xml:space="preserve"> (UFP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537" w:type="dxa"/>
          </w:tcPr>
          <w:p w14:paraId="0901C283" w14:textId="44FE900D" w:rsidR="004C32D0" w:rsidRP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Estudo do componente emocional da dor orofacial em ratos</w:t>
            </w:r>
          </w:p>
        </w:tc>
      </w:tr>
      <w:tr w:rsidR="004C32D0" w:rsidRPr="004C32D0" w14:paraId="07240D40" w14:textId="238FD5E3" w:rsidTr="004C32D0">
        <w:tc>
          <w:tcPr>
            <w:tcW w:w="1838" w:type="dxa"/>
          </w:tcPr>
          <w:p w14:paraId="6BBC40EE" w14:textId="1D14BC4A" w:rsidR="004C32D0" w:rsidRP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16:30 - 18:00</w:t>
            </w:r>
          </w:p>
        </w:tc>
        <w:tc>
          <w:tcPr>
            <w:tcW w:w="3119" w:type="dxa"/>
          </w:tcPr>
          <w:p w14:paraId="7F4F3523" w14:textId="638A3958" w:rsid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 xml:space="preserve">Rosane </w:t>
            </w:r>
            <w:r w:rsidR="00944A1E">
              <w:rPr>
                <w:rFonts w:ascii="Times New Roman" w:hAnsi="Times New Roman" w:cs="Times New Roman"/>
                <w:sz w:val="24"/>
                <w:szCs w:val="24"/>
              </w:rPr>
              <w:t>Gomez</w:t>
            </w:r>
          </w:p>
          <w:p w14:paraId="3013EAD0" w14:textId="22BF6165" w:rsidR="002976F1" w:rsidRPr="004C32D0" w:rsidRDefault="007866E8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dade Federal do Rio Grande do Sul</w:t>
            </w:r>
            <w:r w:rsidR="006015B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6015BE">
              <w:rPr>
                <w:rFonts w:ascii="Times New Roman" w:hAnsi="Times New Roman" w:cs="Times New Roman"/>
                <w:sz w:val="24"/>
                <w:szCs w:val="24"/>
              </w:rPr>
              <w:t>UFRG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537" w:type="dxa"/>
          </w:tcPr>
          <w:p w14:paraId="600D2514" w14:textId="0DB6DD98" w:rsidR="004C32D0" w:rsidRPr="004C32D0" w:rsidRDefault="00944A1E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urina, um pouco além de um componente de bebidas energéticas</w:t>
            </w:r>
          </w:p>
        </w:tc>
      </w:tr>
      <w:tr w:rsidR="004C32D0" w:rsidRPr="004C32D0" w14:paraId="45624026" w14:textId="62D8C13A" w:rsidTr="00CC688D">
        <w:tc>
          <w:tcPr>
            <w:tcW w:w="8494" w:type="dxa"/>
            <w:gridSpan w:val="3"/>
          </w:tcPr>
          <w:p w14:paraId="3079CC1A" w14:textId="268E923B" w:rsidR="004C32D0" w:rsidRPr="004C32D0" w:rsidRDefault="004C32D0" w:rsidP="004C32D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º Dia (Sexta)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11/06/21</w:t>
            </w:r>
          </w:p>
        </w:tc>
      </w:tr>
      <w:tr w:rsidR="004C32D0" w:rsidRPr="004C32D0" w14:paraId="49E6F1C3" w14:textId="4B97C8DA" w:rsidTr="004C32D0">
        <w:tc>
          <w:tcPr>
            <w:tcW w:w="1838" w:type="dxa"/>
          </w:tcPr>
          <w:p w14:paraId="2587930A" w14:textId="6BA3D209" w:rsidR="004C32D0" w:rsidRP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9:00 - 10:30</w:t>
            </w:r>
          </w:p>
        </w:tc>
        <w:tc>
          <w:tcPr>
            <w:tcW w:w="3119" w:type="dxa"/>
          </w:tcPr>
          <w:p w14:paraId="79D288D0" w14:textId="009ACFDB" w:rsidR="004C32D0" w:rsidRDefault="002976F1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976F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944A1E">
              <w:rPr>
                <w:rFonts w:ascii="Times New Roman" w:hAnsi="Times New Roman" w:cs="Times New Roman"/>
                <w:sz w:val="24"/>
                <w:szCs w:val="24"/>
              </w:rPr>
              <w:t>rina Boeck</w:t>
            </w:r>
          </w:p>
          <w:p w14:paraId="5D20AF03" w14:textId="2F1233DA" w:rsidR="002976F1" w:rsidRPr="004C32D0" w:rsidRDefault="000B06EC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dade Franciscana</w:t>
            </w:r>
            <w:r w:rsidR="006015BE">
              <w:rPr>
                <w:rFonts w:ascii="Times New Roman" w:hAnsi="Times New Roman" w:cs="Times New Roman"/>
                <w:sz w:val="24"/>
                <w:szCs w:val="24"/>
              </w:rPr>
              <w:t xml:space="preserve"> (UF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537" w:type="dxa"/>
          </w:tcPr>
          <w:p w14:paraId="19013102" w14:textId="360533A3" w:rsidR="004C32D0" w:rsidRPr="004C32D0" w:rsidRDefault="00944A1E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feína da xícara ao laboratório</w:t>
            </w:r>
          </w:p>
        </w:tc>
      </w:tr>
      <w:tr w:rsidR="004C32D0" w:rsidRPr="00944A1E" w14:paraId="33456ED0" w14:textId="5DC1DD16" w:rsidTr="004C32D0">
        <w:tc>
          <w:tcPr>
            <w:tcW w:w="1838" w:type="dxa"/>
          </w:tcPr>
          <w:p w14:paraId="5AF6047E" w14:textId="2F6D333B" w:rsidR="004C32D0" w:rsidRP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10:30 - 12:00</w:t>
            </w:r>
          </w:p>
        </w:tc>
        <w:tc>
          <w:tcPr>
            <w:tcW w:w="3119" w:type="dxa"/>
          </w:tcPr>
          <w:p w14:paraId="2876E43C" w14:textId="77777777" w:rsidR="004C32D0" w:rsidRDefault="00944A1E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uan Sastre </w:t>
            </w:r>
          </w:p>
          <w:p w14:paraId="2B172DD1" w14:textId="64AAC095" w:rsidR="00944A1E" w:rsidRPr="004C32D0" w:rsidRDefault="00944A1E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</w:t>
            </w:r>
            <w:r w:rsidR="000B06EC">
              <w:rPr>
                <w:rFonts w:ascii="Times New Roman" w:hAnsi="Times New Roman" w:cs="Times New Roman"/>
                <w:sz w:val="24"/>
                <w:szCs w:val="24"/>
              </w:rPr>
              <w:t>dade de Valenc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Espanha)</w:t>
            </w:r>
          </w:p>
        </w:tc>
        <w:tc>
          <w:tcPr>
            <w:tcW w:w="3537" w:type="dxa"/>
          </w:tcPr>
          <w:p w14:paraId="714B7A25" w14:textId="264810BB" w:rsidR="004C32D0" w:rsidRPr="00944A1E" w:rsidRDefault="00944A1E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proofErr w:type="spellStart"/>
            <w:r w:rsidRPr="006169F3">
              <w:rPr>
                <w:rFonts w:ascii="Times New Roman" w:hAnsi="Times New Roman" w:cs="Times New Roman"/>
                <w:sz w:val="24"/>
                <w:szCs w:val="24"/>
              </w:rPr>
              <w:t>Señalización</w:t>
            </w:r>
            <w:proofErr w:type="spellEnd"/>
            <w:r w:rsidRPr="006169F3">
              <w:rPr>
                <w:rFonts w:ascii="Times New Roman" w:hAnsi="Times New Roman" w:cs="Times New Roman"/>
                <w:sz w:val="24"/>
                <w:szCs w:val="24"/>
              </w:rPr>
              <w:t xml:space="preserve"> redox em </w:t>
            </w:r>
            <w:proofErr w:type="spellStart"/>
            <w:r w:rsidRPr="006169F3">
              <w:rPr>
                <w:rFonts w:ascii="Times New Roman" w:hAnsi="Times New Roman" w:cs="Times New Roman"/>
                <w:sz w:val="24"/>
                <w:szCs w:val="24"/>
              </w:rPr>
              <w:t>pancreatitis</w:t>
            </w:r>
            <w:proofErr w:type="spellEnd"/>
            <w:r w:rsidRPr="006169F3">
              <w:rPr>
                <w:rFonts w:ascii="Times New Roman" w:hAnsi="Times New Roman" w:cs="Times New Roman"/>
                <w:sz w:val="24"/>
                <w:szCs w:val="24"/>
              </w:rPr>
              <w:t xml:space="preserve"> aguda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Abordaj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terapêutic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. </w:t>
            </w:r>
          </w:p>
        </w:tc>
      </w:tr>
      <w:tr w:rsidR="004C32D0" w:rsidRPr="00944A1E" w14:paraId="2D087F9E" w14:textId="7799BF85" w:rsidTr="004C32D0">
        <w:tc>
          <w:tcPr>
            <w:tcW w:w="1838" w:type="dxa"/>
          </w:tcPr>
          <w:p w14:paraId="73A1439B" w14:textId="351CFCF4" w:rsidR="004C32D0" w:rsidRPr="00944A1E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944A1E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13:30 - 15:00</w:t>
            </w:r>
          </w:p>
        </w:tc>
        <w:tc>
          <w:tcPr>
            <w:tcW w:w="3119" w:type="dxa"/>
          </w:tcPr>
          <w:p w14:paraId="39B06AF8" w14:textId="77777777" w:rsidR="006015BE" w:rsidRDefault="002976F1" w:rsidP="006015B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944A1E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Michael </w:t>
            </w:r>
            <w:proofErr w:type="spellStart"/>
            <w:r w:rsidRPr="00944A1E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Aschner</w:t>
            </w:r>
            <w:proofErr w:type="spellEnd"/>
          </w:p>
          <w:p w14:paraId="0CAB91E4" w14:textId="2E6D7F11" w:rsidR="002976F1" w:rsidRPr="002976F1" w:rsidRDefault="002976F1" w:rsidP="006015B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976F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bert Einstein College of Medicine</w:t>
            </w:r>
            <w:r w:rsidR="006015B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proofErr w:type="spellStart"/>
            <w:r w:rsidR="006015B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stados</w:t>
            </w:r>
            <w:proofErr w:type="spellEnd"/>
            <w:r w:rsidR="006015B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Unidos)</w:t>
            </w:r>
          </w:p>
        </w:tc>
        <w:tc>
          <w:tcPr>
            <w:tcW w:w="3537" w:type="dxa"/>
          </w:tcPr>
          <w:p w14:paraId="605548AD" w14:textId="414C7400" w:rsidR="004C32D0" w:rsidRPr="002976F1" w:rsidRDefault="00944A1E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n neurotoxicity: status update</w:t>
            </w:r>
          </w:p>
        </w:tc>
      </w:tr>
      <w:tr w:rsidR="004C32D0" w:rsidRPr="004C32D0" w14:paraId="1229D635" w14:textId="42D1FC53" w:rsidTr="004C32D0">
        <w:tc>
          <w:tcPr>
            <w:tcW w:w="1838" w:type="dxa"/>
          </w:tcPr>
          <w:p w14:paraId="7CD526DE" w14:textId="3420FCD9" w:rsidR="004C32D0" w:rsidRPr="00944A1E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944A1E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lastRenderedPageBreak/>
              <w:t>15:00 - 16:30</w:t>
            </w:r>
          </w:p>
        </w:tc>
        <w:tc>
          <w:tcPr>
            <w:tcW w:w="3119" w:type="dxa"/>
          </w:tcPr>
          <w:p w14:paraId="120A40AC" w14:textId="4952C5EF" w:rsid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4A1E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aiana</w:t>
            </w:r>
            <w:r w:rsidR="002976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4A1E">
              <w:rPr>
                <w:rFonts w:ascii="Times New Roman" w:hAnsi="Times New Roman" w:cs="Times New Roman"/>
                <w:sz w:val="24"/>
                <w:szCs w:val="24"/>
              </w:rPr>
              <w:t>Silva de Á</w:t>
            </w:r>
            <w:r w:rsidR="002976F1">
              <w:rPr>
                <w:rFonts w:ascii="Times New Roman" w:hAnsi="Times New Roman" w:cs="Times New Roman"/>
                <w:sz w:val="24"/>
                <w:szCs w:val="24"/>
              </w:rPr>
              <w:t xml:space="preserve">vila </w:t>
            </w:r>
          </w:p>
          <w:p w14:paraId="18410A03" w14:textId="6BC51C0E" w:rsidR="002976F1" w:rsidRPr="004C32D0" w:rsidRDefault="00D22BB4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22BB4">
              <w:rPr>
                <w:rFonts w:ascii="Times New Roman" w:hAnsi="Times New Roman" w:cs="Times New Roman"/>
                <w:sz w:val="24"/>
                <w:szCs w:val="24"/>
              </w:rPr>
              <w:t xml:space="preserve">Universidade Federal do </w:t>
            </w:r>
            <w:proofErr w:type="spellStart"/>
            <w:r w:rsidRPr="00D22BB4">
              <w:rPr>
                <w:rFonts w:ascii="Times New Roman" w:hAnsi="Times New Roman" w:cs="Times New Roman"/>
                <w:sz w:val="24"/>
                <w:szCs w:val="24"/>
              </w:rPr>
              <w:t>Pampahttp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2976F1">
              <w:rPr>
                <w:rFonts w:ascii="Times New Roman" w:hAnsi="Times New Roman" w:cs="Times New Roman"/>
                <w:sz w:val="24"/>
                <w:szCs w:val="24"/>
              </w:rPr>
              <w:t>Unipamp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Uruguaiana)</w:t>
            </w:r>
          </w:p>
        </w:tc>
        <w:tc>
          <w:tcPr>
            <w:tcW w:w="3537" w:type="dxa"/>
          </w:tcPr>
          <w:p w14:paraId="0CC9D013" w14:textId="317B94E0" w:rsidR="004C32D0" w:rsidRPr="004C32D0" w:rsidRDefault="00944A1E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nomateria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944A1E">
              <w:rPr>
                <w:rFonts w:ascii="Times New Roman" w:hAnsi="Times New Roman" w:cs="Times New Roman"/>
                <w:i/>
                <w:sz w:val="24"/>
                <w:szCs w:val="24"/>
              </w:rPr>
              <w:t>Caernorhabditis</w:t>
            </w:r>
            <w:proofErr w:type="spellEnd"/>
            <w:r w:rsidRPr="00944A1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944A1E">
              <w:rPr>
                <w:rFonts w:ascii="Times New Roman" w:hAnsi="Times New Roman" w:cs="Times New Roman"/>
                <w:i/>
                <w:sz w:val="24"/>
                <w:szCs w:val="24"/>
              </w:rPr>
              <w:t>elegan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desafios e avanços deste modelo e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notoxicolog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nofarmacologia</w:t>
            </w:r>
            <w:proofErr w:type="spellEnd"/>
          </w:p>
        </w:tc>
      </w:tr>
      <w:tr w:rsidR="004C32D0" w:rsidRPr="004C32D0" w14:paraId="3008716E" w14:textId="35402D2A" w:rsidTr="004C32D0">
        <w:tc>
          <w:tcPr>
            <w:tcW w:w="1838" w:type="dxa"/>
          </w:tcPr>
          <w:p w14:paraId="2FCE3118" w14:textId="53786DCA" w:rsidR="004C32D0" w:rsidRPr="004C32D0" w:rsidRDefault="004C32D0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16:30 - 1</w:t>
            </w:r>
            <w:r w:rsidR="00892A1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892A1E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3119" w:type="dxa"/>
          </w:tcPr>
          <w:p w14:paraId="592649A9" w14:textId="77777777" w:rsidR="004C32D0" w:rsidRDefault="002976F1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ilise Escobar Burguer</w:t>
            </w:r>
          </w:p>
          <w:p w14:paraId="143E2B1B" w14:textId="358027C5" w:rsidR="002976F1" w:rsidRPr="004C32D0" w:rsidRDefault="002976F1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D22BB4">
              <w:rPr>
                <w:rFonts w:ascii="Times New Roman" w:hAnsi="Times New Roman" w:cs="Times New Roman"/>
                <w:sz w:val="24"/>
                <w:szCs w:val="24"/>
              </w:rPr>
              <w:t>niversidade Federal de Santa Maria (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SM</w:t>
            </w:r>
            <w:r w:rsidR="00D22BB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537" w:type="dxa"/>
          </w:tcPr>
          <w:p w14:paraId="7A1169F0" w14:textId="32E1088A" w:rsidR="004C32D0" w:rsidRPr="004C32D0" w:rsidRDefault="00944A1E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es neurológicas envolvidas na drogadição: estratégias experimentais na busca de novas terapêuticas. </w:t>
            </w:r>
          </w:p>
        </w:tc>
      </w:tr>
      <w:tr w:rsidR="006015BE" w:rsidRPr="004C32D0" w14:paraId="52FFBB15" w14:textId="77777777" w:rsidTr="004C32D0">
        <w:tc>
          <w:tcPr>
            <w:tcW w:w="1838" w:type="dxa"/>
          </w:tcPr>
          <w:p w14:paraId="4A6B2299" w14:textId="60B8E5C7" w:rsidR="006015BE" w:rsidRPr="004C32D0" w:rsidRDefault="00892A1E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4C32D0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18:00</w:t>
            </w:r>
          </w:p>
        </w:tc>
        <w:tc>
          <w:tcPr>
            <w:tcW w:w="3119" w:type="dxa"/>
          </w:tcPr>
          <w:p w14:paraId="0B1B1210" w14:textId="126BBB82" w:rsidR="006015BE" w:rsidRDefault="00892A1E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ceramento</w:t>
            </w:r>
          </w:p>
        </w:tc>
        <w:tc>
          <w:tcPr>
            <w:tcW w:w="3537" w:type="dxa"/>
          </w:tcPr>
          <w:p w14:paraId="2890B86B" w14:textId="0F8948E8" w:rsidR="006015BE" w:rsidRDefault="00892A1E" w:rsidP="003E326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cerramento do evento</w:t>
            </w:r>
          </w:p>
        </w:tc>
      </w:tr>
    </w:tbl>
    <w:p w14:paraId="312919EB" w14:textId="77777777" w:rsidR="003E3264" w:rsidRPr="004C32D0" w:rsidRDefault="003E3264" w:rsidP="003E32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E3264" w:rsidRPr="004C32D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rQ0tgBCQyMjSyUdpeDU4uLM/DyQAtNaAAvc8HEsAAAA"/>
  </w:docVars>
  <w:rsids>
    <w:rsidRoot w:val="003E3264"/>
    <w:rsid w:val="000B06EC"/>
    <w:rsid w:val="002976F1"/>
    <w:rsid w:val="003E3264"/>
    <w:rsid w:val="004C32D0"/>
    <w:rsid w:val="004E7A13"/>
    <w:rsid w:val="006015BE"/>
    <w:rsid w:val="006169F3"/>
    <w:rsid w:val="006602FE"/>
    <w:rsid w:val="006A2EAC"/>
    <w:rsid w:val="0078213C"/>
    <w:rsid w:val="007866E8"/>
    <w:rsid w:val="00892A1E"/>
    <w:rsid w:val="00944A1E"/>
    <w:rsid w:val="00A02858"/>
    <w:rsid w:val="00B57DFC"/>
    <w:rsid w:val="00C145D3"/>
    <w:rsid w:val="00D22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34C003"/>
  <w15:chartTrackingRefBased/>
  <w15:docId w15:val="{4C416187-A6AD-45CC-AF6A-993DFE93F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3E32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272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herme Bochi</dc:creator>
  <cp:keywords/>
  <dc:description/>
  <cp:lastModifiedBy>Gabriela Trevisan dos Santos</cp:lastModifiedBy>
  <cp:revision>7</cp:revision>
  <dcterms:created xsi:type="dcterms:W3CDTF">2021-05-10T21:44:00Z</dcterms:created>
  <dcterms:modified xsi:type="dcterms:W3CDTF">2021-05-11T18:26:00Z</dcterms:modified>
</cp:coreProperties>
</file>